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5" w:name="Xeff51a92a0bd06f9eef6198eba921c9f5a31135"/>
    <w:p>
      <w:pPr>
        <w:pStyle w:val="Heading1"/>
      </w:pPr>
      <w:r>
        <w:t xml:space="preserve">Cover Letter for Petroleum Engineer Position in Singapore Singapore</w:t>
      </w:r>
    </w:p>
    <w:p>
      <w:pPr>
        <w:pStyle w:val="FirstParagraph"/>
      </w:pPr>
      <w:r>
        <w:rPr>
          <w:bCs/>
          <w:b/>
        </w:rPr>
        <w:t xml:space="preserve">Dear Hiring Manager,</w:t>
      </w:r>
    </w:p>
    <w:p>
      <w:pPr>
        <w:pStyle w:val="BodyText"/>
      </w:pPr>
      <w:r>
        <w:t xml:space="preserve">I am writing to express my sincere interest in the Petroleum Engineer position at [Company Name], as advertised. With a strong academic background in petroleum engineering, hands-on experience in upstream operations, and a deep understanding of the dynamic energy landscape in Singapore Singapore, I am excited about the opportunity to contribute to your organization’s mission of advancing sustainable and efficient hydrocarbon exploration and production.</w:t>
      </w:r>
    </w:p>
    <w:bookmarkStart w:id="20" w:name="X7b47d785eefdb3986aa71f14cac310cd2a816a0"/>
    <w:p>
      <w:pPr>
        <w:pStyle w:val="Heading2"/>
      </w:pPr>
      <w:r>
        <w:t xml:space="preserve">Why Petroleum Engineer? A Passion for Innovation</w:t>
      </w:r>
    </w:p>
    <w:p>
      <w:pPr>
        <w:pStyle w:val="FirstParagraph"/>
      </w:pPr>
      <w:r>
        <w:t xml:space="preserve">As a dedicated Petroleum Engineer, my career has been driven by a passion for solving complex challenges in energy systems. The role of a Petroleum Engineer is not merely technical; it is about optimizing resources, ensuring environmental responsibility, and driving innovation to meet global energy demands. In Singapore Singapore, where the oil and gas sector plays a pivotal role in the nation’s economy, this profession carries immense significance. I am eager to leverage my expertise to support companies like yours in navigating the unique opportunities and challenges of Southeast Asia’s energy hub.</w:t>
      </w:r>
    </w:p>
    <w:p>
      <w:pPr>
        <w:pStyle w:val="BodyText"/>
      </w:pPr>
      <w:r>
        <w:t xml:space="preserve">My academic foundation includes a [Bachelor’s/Master’s/PhD] degree in Petroleum Engineering from [University Name], where I specialized in reservoir simulation, drilling technologies, and production optimization. This was complemented by internships at leading firms such as [Company A] and [Company B], where I gained practical insights into field operations, data analysis, and project management. These experiences not only honed my technical skills but also instilled a strong work ethic and a commitment to excellence.</w:t>
      </w:r>
    </w:p>
    <w:bookmarkEnd w:id="20"/>
    <w:bookmarkStart w:id="21" w:name="Xfdaf449758495e924350f27db3aff5dc5fe512e"/>
    <w:p>
      <w:pPr>
        <w:pStyle w:val="Heading2"/>
      </w:pPr>
      <w:r>
        <w:t xml:space="preserve">Experience in Singapore Singapore: Bridging Global Standards with Local Expertise</w:t>
      </w:r>
    </w:p>
    <w:p>
      <w:pPr>
        <w:pStyle w:val="FirstParagraph"/>
      </w:pPr>
      <w:r>
        <w:t xml:space="preserve">While I have worked on projects across multiple continents, my focus on Singapore Singapore has been particularly rewarding. The island nation’s strategic location as a global energy trading hub, coupled with its emphasis on sustainability and technological innovation, makes it an ideal environment for Petroleum Engineers to thrive. In my previous role at [Previous Company], I contributed to the development of a digital twin model for offshore drilling operations, which enhanced efficiency by 15% and reduced downtime. This project was particularly impactful in the context of Singapore’s push toward smart energy solutions.</w:t>
      </w:r>
    </w:p>
    <w:p>
      <w:pPr>
        <w:pStyle w:val="BodyText"/>
      </w:pPr>
      <w:r>
        <w:t xml:space="preserve">Additionally, I have collaborated with local stakeholders on initiatives that align with Singapore’s Energy Story, which prioritizes a balanced approach to energy security and environmental stewardship. For instance, I participated in a feasibility study for integrating carbon capture technologies into existing offshore platforms—a project that resonated deeply with Singapore’s vision of a low-carbon future. My ability to bridge international best practices with local regulatory frameworks has been instrumental in delivering results that meet both operational and sustainability goals.</w:t>
      </w:r>
    </w:p>
    <w:bookmarkEnd w:id="21"/>
    <w:bookmarkStart w:id="22" w:name="Xc5813a3cdb5ab06333c97e8c9c276914c54cd89"/>
    <w:p>
      <w:pPr>
        <w:pStyle w:val="Heading2"/>
      </w:pPr>
      <w:r>
        <w:t xml:space="preserve">Key Skills and Achievements: Delivering Value in the Field</w:t>
      </w:r>
    </w:p>
    <w:p>
      <w:pPr>
        <w:pStyle w:val="FirstParagraph"/>
      </w:pPr>
      <w:r>
        <w:t xml:space="preserve">As a Petroleum Engineer, I bring a diverse skill set that includes:</w:t>
      </w:r>
    </w:p>
    <w:p>
      <w:pPr>
        <w:numPr>
          <w:ilvl w:val="0"/>
          <w:numId w:val="1001"/>
        </w:numPr>
        <w:pStyle w:val="Compact"/>
      </w:pPr>
      <w:r>
        <w:rPr>
          <w:bCs/>
          <w:b/>
        </w:rPr>
        <w:t xml:space="preserve">Reservoir Engineering:</w:t>
      </w:r>
      <w:r>
        <w:t xml:space="preserve"> </w:t>
      </w:r>
      <w:r>
        <w:t xml:space="preserve">Proficient in using Petrel, Eclipse, and other industry-standard software to model reservoir behavior and optimize recovery rates.</w:t>
      </w:r>
    </w:p>
    <w:p>
      <w:pPr>
        <w:numPr>
          <w:ilvl w:val="0"/>
          <w:numId w:val="1001"/>
        </w:numPr>
        <w:pStyle w:val="Compact"/>
      </w:pPr>
      <w:r>
        <w:rPr>
          <w:bCs/>
          <w:b/>
        </w:rPr>
        <w:t xml:space="preserve">Drilling Operations:</w:t>
      </w:r>
      <w:r>
        <w:t xml:space="preserve"> </w:t>
      </w:r>
      <w:r>
        <w:t xml:space="preserve">Experience in designing drilling programs, managing well interventions, and ensuring compliance with safety protocols.</w:t>
      </w:r>
    </w:p>
    <w:p>
      <w:pPr>
        <w:numPr>
          <w:ilvl w:val="0"/>
          <w:numId w:val="1001"/>
        </w:numPr>
        <w:pStyle w:val="Compact"/>
      </w:pPr>
      <w:r>
        <w:rPr>
          <w:bCs/>
          <w:b/>
        </w:rPr>
        <w:t xml:space="preserve">Production Optimization:</w:t>
      </w:r>
      <w:r>
        <w:t xml:space="preserve"> </w:t>
      </w:r>
      <w:r>
        <w:t xml:space="preserve">Skilled in analyzing production data to identify bottlenecks and implement solutions that maximize output while minimizing costs.</w:t>
      </w:r>
    </w:p>
    <w:p>
      <w:pPr>
        <w:numPr>
          <w:ilvl w:val="0"/>
          <w:numId w:val="1001"/>
        </w:numPr>
        <w:pStyle w:val="Compact"/>
      </w:pPr>
      <w:r>
        <w:rPr>
          <w:bCs/>
          <w:b/>
        </w:rPr>
        <w:t xml:space="preserve">Sustainability Initiatives:</w:t>
      </w:r>
      <w:r>
        <w:t xml:space="preserve"> </w:t>
      </w:r>
      <w:r>
        <w:t xml:space="preserve">Familiarity with ESG (Environmental, Social, Governance) principles and their application in upstream projects.</w:t>
      </w:r>
    </w:p>
    <w:p>
      <w:pPr>
        <w:pStyle w:val="FirstParagraph"/>
      </w:pPr>
      <w:r>
        <w:t xml:space="preserve">One of my proudest achievements was leading a team to redesign the completion strategy for a mature oil field in [Region], which resulted in a 20% increase in production. This project required close collaboration with geologists, data scientists, and operations teams—skills that I believe align seamlessly with the interdisciplinary nature of work at [Company Name]. In Singapore Singapore, where the energy sector is rapidly evolving, such collaborative problem-solving is essential to staying ahead of industry trends.</w:t>
      </w:r>
    </w:p>
    <w:bookmarkEnd w:id="22"/>
    <w:bookmarkStart w:id="23" w:name="X1699832a1a85d0be65d3dc93c2909c8a4d3805d"/>
    <w:p>
      <w:pPr>
        <w:pStyle w:val="Heading2"/>
      </w:pPr>
      <w:r>
        <w:t xml:space="preserve">Why Singapore Singapore? A Hub for Energy Innovation</w:t>
      </w:r>
    </w:p>
    <w:p>
      <w:pPr>
        <w:pStyle w:val="FirstParagraph"/>
      </w:pPr>
      <w:r>
        <w:t xml:space="preserve">Singapore Singapore has long been recognized as a global leader in energy innovation and policy. The country’s commitment to diversifying its energy mix, investing in renewable technologies, and fostering public-private partnerships creates an environment where Petroleum Engineers can drive meaningful change. I am particularly inspired by initiatives such as the National Research Foundation’s Energy Sustainability Program, which supports cutting-edge research in clean energy solutions.</w:t>
      </w:r>
    </w:p>
    <w:p>
      <w:pPr>
        <w:pStyle w:val="BodyText"/>
      </w:pPr>
      <w:r>
        <w:t xml:space="preserve">Working in Singapore Singapore has also given me a unique perspective on the challenges faced by small, resource-constrained economies. As a Petroleum Engineer, I have learned to prioritize efficiency and adaptability—qualities that are critical when operating in complex environments. This mindset, combined with my technical expertise, enables me to deliver solutions that are both innovative and pragmatic.</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background as a Petroleum Engineer, coupled with my passion for Singapore Singapore’s energy landscape, makes me an ideal candidate for this role. I am eager to contribute my skills and experience to [Company Name] while continuing to grow within an organization that values innovation and sustainability.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r>
        <w:br/>
      </w:r>
      <w:r>
        <w:t xml:space="preserve">[LinkedIn Profile/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in Singapore Singapore</dc:title>
  <dc:creator/>
  <dc:language>en</dc:language>
  <cp:keywords/>
  <dcterms:created xsi:type="dcterms:W3CDTF">2026-07-23T10:45:32Z</dcterms:created>
  <dcterms:modified xsi:type="dcterms:W3CDTF">2026-07-23T10:45:32Z</dcterms:modified>
</cp:coreProperties>
</file>

<file path=docProps/custom.xml><?xml version="1.0" encoding="utf-8"?>
<Properties xmlns="http://schemas.openxmlformats.org/officeDocument/2006/custom-properties" xmlns:vt="http://schemas.openxmlformats.org/officeDocument/2006/docPropsVTypes"/>
</file>